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6D76AF" w14:textId="30B34148" w:rsidR="00597DAB" w:rsidRDefault="008F5A1E">
      <w:pPr>
        <w:pStyle w:val="Title"/>
      </w:pPr>
      <w:r>
        <w:t>DRAFT OF RESULTS</w:t>
      </w:r>
    </w:p>
    <w:p w14:paraId="3F6EF469" w14:textId="77777777" w:rsidR="00597DAB" w:rsidRDefault="00000000" w:rsidP="004064A9">
      <w:pPr>
        <w:pStyle w:val="FirstParagraph"/>
        <w:spacing w:line="480" w:lineRule="auto"/>
        <w:contextualSpacing/>
      </w:pPr>
      <w:r>
        <w:rPr>
          <w:b/>
          <w:bCs/>
        </w:rPr>
        <w:t>RESULTS</w:t>
      </w:r>
    </w:p>
    <w:p w14:paraId="1EA33C02" w14:textId="4C76BD99" w:rsidR="00597DAB" w:rsidRDefault="00000000" w:rsidP="004064A9">
      <w:pPr>
        <w:pStyle w:val="BodyText"/>
        <w:spacing w:line="480" w:lineRule="auto"/>
        <w:contextualSpacing/>
      </w:pPr>
      <w:r>
        <w:t>A total of 56</w:t>
      </w:r>
      <w:r w:rsidR="004064A9">
        <w:t>,</w:t>
      </w:r>
      <w:r>
        <w:t>035 survey participants (mean age 46 years, 52% women, 68% non-Hispanic white) were included in the BP and hypertension cohort (</w:t>
      </w:r>
      <w:r>
        <w:rPr>
          <w:b/>
          <w:bCs/>
        </w:rPr>
        <w:t>Table 1</w:t>
      </w:r>
      <w:r>
        <w:t>). The estimated prevalence of hypertension was 45.9% (95% CI 43.1, 48.8) in 1999-2000, 43.8% (95% CI 41.1, 46.5) in 2009-2010, and 47.0% (95% CI 44.5, 49.5) in 2017-2020 (</w:t>
      </w:r>
      <w:r>
        <w:rPr>
          <w:b/>
          <w:bCs/>
        </w:rPr>
        <w:t>Figure 1</w:t>
      </w:r>
      <w:r>
        <w:t>). For US adults in 2017-2020, hypertension was estimated to be more prevalent among older versus younger adults (</w:t>
      </w:r>
      <w:r>
        <w:rPr>
          <w:b/>
          <w:bCs/>
        </w:rPr>
        <w:t>Figure S2</w:t>
      </w:r>
      <w:r>
        <w:t>), more prevalent among men versus women (</w:t>
      </w:r>
      <w:r>
        <w:rPr>
          <w:b/>
          <w:bCs/>
        </w:rPr>
        <w:t>Figure S3</w:t>
      </w:r>
      <w:r>
        <w:t>), and more prevalent among adults are non-Hispanic Black versus other race/ethnicity subgroups (</w:t>
      </w:r>
      <w:r>
        <w:rPr>
          <w:b/>
          <w:bCs/>
        </w:rPr>
        <w:t>Figure S4</w:t>
      </w:r>
      <w:r>
        <w:t>).</w:t>
      </w:r>
    </w:p>
    <w:p w14:paraId="2E63A2E4" w14:textId="77777777" w:rsidR="004064A9" w:rsidRDefault="004064A9" w:rsidP="004064A9">
      <w:pPr>
        <w:pStyle w:val="BodyText"/>
        <w:spacing w:line="480" w:lineRule="auto"/>
        <w:contextualSpacing/>
        <w:rPr>
          <w:b/>
          <w:bCs/>
        </w:rPr>
      </w:pPr>
    </w:p>
    <w:p w14:paraId="7741E6B9" w14:textId="04CC5849" w:rsidR="00597DAB" w:rsidRDefault="00000000" w:rsidP="004064A9">
      <w:pPr>
        <w:pStyle w:val="BodyText"/>
        <w:spacing w:line="480" w:lineRule="auto"/>
        <w:contextualSpacing/>
      </w:pPr>
      <w:r>
        <w:rPr>
          <w:b/>
          <w:bCs/>
        </w:rPr>
        <w:t>Self-reported antihypertensive medication use</w:t>
      </w:r>
    </w:p>
    <w:p w14:paraId="363D4AC8" w14:textId="77777777" w:rsidR="00597DAB" w:rsidRDefault="00000000" w:rsidP="004064A9">
      <w:pPr>
        <w:pStyle w:val="BodyText"/>
        <w:spacing w:line="480" w:lineRule="auto"/>
        <w:contextualSpacing/>
      </w:pPr>
      <w:r>
        <w:t>Among US adults with hypertension, the estimated percentage who self-reported using antihypertensive medication was 35.0% (95% CI 30.7, 39.7) in 1999-2000, 52.8% (95% CI 48.3, 57.2) in 2009-2010, and 51.3% (95% CI 48.7, 54.0) in 2017-2020 (</w:t>
      </w:r>
      <w:r>
        <w:rPr>
          <w:b/>
          <w:bCs/>
        </w:rPr>
        <w:t>Figure 2</w:t>
      </w:r>
      <w:r>
        <w:t>). For US adults with hypertension in 2017-2020, adults aged 65 to 74 years had a higher estimated percentage who self-report using antihypertensive medication versus other age groups (</w:t>
      </w:r>
      <w:r>
        <w:rPr>
          <w:b/>
          <w:bCs/>
        </w:rPr>
        <w:t>Figure S5</w:t>
      </w:r>
      <w:r>
        <w:t>), women had a higher estimated percentage who self-report using antihypertensive medication compared to men (</w:t>
      </w:r>
      <w:r>
        <w:rPr>
          <w:b/>
          <w:bCs/>
        </w:rPr>
        <w:t>Figure S6</w:t>
      </w:r>
      <w:r>
        <w:t>), and Hispanic adults had a lower estimated percentage who self-report using antihypertensive medication versus other race/ethnicity subgroups (</w:t>
      </w:r>
      <w:r>
        <w:rPr>
          <w:b/>
          <w:bCs/>
        </w:rPr>
        <w:t>Figure S7</w:t>
      </w:r>
      <w:r>
        <w:t>).</w:t>
      </w:r>
    </w:p>
    <w:p w14:paraId="4BC45907" w14:textId="77777777" w:rsidR="004064A9" w:rsidRDefault="004064A9" w:rsidP="004064A9">
      <w:pPr>
        <w:pStyle w:val="BodyText"/>
        <w:spacing w:line="480" w:lineRule="auto"/>
        <w:contextualSpacing/>
        <w:rPr>
          <w:b/>
          <w:bCs/>
        </w:rPr>
      </w:pPr>
    </w:p>
    <w:p w14:paraId="686AB2FF" w14:textId="3F6CCB69" w:rsidR="00597DAB" w:rsidRDefault="00000000" w:rsidP="004064A9">
      <w:pPr>
        <w:pStyle w:val="BodyText"/>
        <w:spacing w:line="480" w:lineRule="auto"/>
        <w:contextualSpacing/>
      </w:pPr>
      <w:r>
        <w:rPr>
          <w:b/>
          <w:bCs/>
        </w:rPr>
        <w:t>Classes of antihypertensive medication</w:t>
      </w:r>
    </w:p>
    <w:p w14:paraId="6061C065" w14:textId="77777777" w:rsidR="00597DAB" w:rsidRDefault="00000000" w:rsidP="004064A9">
      <w:pPr>
        <w:pStyle w:val="BodyText"/>
        <w:spacing w:line="480" w:lineRule="auto"/>
        <w:contextualSpacing/>
      </w:pPr>
      <w:r>
        <w:lastRenderedPageBreak/>
        <w:t>Among US adults with hypertension, the estimated percentage using one or more classes of antihypertensive medication was 38.5% (95% CI 34.5, 42.4) in 1999-2000, 54.3% (95% CI 50.1, 58.5) in 2009-2010, and 55.4% (95% CI 54.0, 57.8) in 2017-2020 (</w:t>
      </w:r>
      <w:r>
        <w:rPr>
          <w:b/>
          <w:bCs/>
        </w:rPr>
        <w:t>Figure 3</w:t>
      </w:r>
      <w:r>
        <w:t>). For US adults with hypertension in 2017-2020, adults aged 75+ had a higher estimated percentage using one or more antihypertensive medication class versus other age groups (</w:t>
      </w:r>
      <w:r>
        <w:rPr>
          <w:b/>
          <w:bCs/>
        </w:rPr>
        <w:t>Figure S8</w:t>
      </w:r>
      <w:r>
        <w:t>), women a higher estimated percentage using one or more antihypertensive medication class versus men (</w:t>
      </w:r>
      <w:r>
        <w:rPr>
          <w:b/>
          <w:bCs/>
        </w:rPr>
        <w:t>Figure S9</w:t>
      </w:r>
      <w:r>
        <w:t>), and non-Hispanic white adults a higher estimated percentage using one or more classes of antihypertensive medication versus other race/ethnicity groups (</w:t>
      </w:r>
      <w:r>
        <w:rPr>
          <w:b/>
          <w:bCs/>
        </w:rPr>
        <w:t>Figure S10</w:t>
      </w:r>
      <w:r>
        <w:t>).</w:t>
      </w:r>
    </w:p>
    <w:p w14:paraId="5C97A8D4" w14:textId="77777777" w:rsidR="004064A9" w:rsidRDefault="004064A9" w:rsidP="004064A9">
      <w:pPr>
        <w:pStyle w:val="BodyText"/>
        <w:spacing w:line="480" w:lineRule="auto"/>
        <w:contextualSpacing/>
        <w:rPr>
          <w:b/>
          <w:bCs/>
        </w:rPr>
      </w:pPr>
    </w:p>
    <w:p w14:paraId="211EC1C7" w14:textId="4698523C" w:rsidR="00597DAB" w:rsidRDefault="00000000" w:rsidP="004064A9">
      <w:pPr>
        <w:pStyle w:val="BodyText"/>
        <w:spacing w:line="480" w:lineRule="auto"/>
        <w:contextualSpacing/>
      </w:pPr>
      <w:r>
        <w:rPr>
          <w:b/>
          <w:bCs/>
        </w:rPr>
        <w:t>Resistant hypertension</w:t>
      </w:r>
    </w:p>
    <w:p w14:paraId="33FCB607" w14:textId="77777777" w:rsidR="00597DAB" w:rsidRDefault="00000000" w:rsidP="004064A9">
      <w:pPr>
        <w:pStyle w:val="BodyText"/>
        <w:spacing w:line="480" w:lineRule="auto"/>
        <w:contextualSpacing/>
      </w:pPr>
      <w:r>
        <w:t>Among US adults with hypertension using three or more classes of antihypertensive medication, the estimated prevalence of resistant hypertension was 70.6 (95% CI 62.8, 78.3) in 1999-2000, 62.7 (95% CI 58.6, 66.7) in 2009-2010, and 66.0 (95% CI 61.9, 70.1) in 2017-2020 (</w:t>
      </w:r>
      <w:r>
        <w:rPr>
          <w:b/>
          <w:bCs/>
        </w:rPr>
        <w:t>Figure 4</w:t>
      </w:r>
      <w:r>
        <w:t>). For US adults with hypertension using three or more classes of antihypertensive medication in 2017-2020, adults aged 18 to 44 years had a higher estimated prevalence of resistant hypertension versus other age groups (</w:t>
      </w:r>
      <w:r>
        <w:rPr>
          <w:b/>
          <w:bCs/>
        </w:rPr>
        <w:t>Figure S11</w:t>
      </w:r>
      <w:r>
        <w:t>), men a higher estimated prevalence versus women (</w:t>
      </w:r>
      <w:r>
        <w:rPr>
          <w:b/>
          <w:bCs/>
        </w:rPr>
        <w:t>Figure S12</w:t>
      </w:r>
      <w:r>
        <w:t>), and non-Hispanic Black adults a higher estimated prevalence versus other race/ethnicity groups (</w:t>
      </w:r>
      <w:r>
        <w:rPr>
          <w:b/>
          <w:bCs/>
        </w:rPr>
        <w:t>Figure S13</w:t>
      </w:r>
      <w:r>
        <w:t>).</w:t>
      </w:r>
    </w:p>
    <w:p w14:paraId="00DFF001" w14:textId="77777777" w:rsidR="00597DAB" w:rsidRDefault="00597DAB">
      <w:pPr>
        <w:sectPr w:rsidR="00597DAB">
          <w:footerReference w:type="even" r:id="rId7"/>
          <w:footerReference w:type="default" r:id="rId8"/>
          <w:type w:val="continuous"/>
          <w:pgSz w:w="11906" w:h="16838"/>
          <w:pgMar w:top="1800" w:right="720" w:bottom="1800" w:left="720" w:header="720" w:footer="720" w:gutter="720"/>
          <w:cols w:space="720"/>
        </w:sectPr>
      </w:pPr>
    </w:p>
    <w:p w14:paraId="2A071874" w14:textId="77777777" w:rsidR="00597DAB" w:rsidRDefault="00000000">
      <w:pPr>
        <w:pStyle w:val="BodyText"/>
      </w:pPr>
      <w:r>
        <w:rPr>
          <w:b/>
          <w:bCs/>
        </w:rPr>
        <w:lastRenderedPageBreak/>
        <w:t>Table 1</w:t>
      </w:r>
      <w:r>
        <w:t xml:space="preserve"> Characteristics of participants included in the blood pressure and hypertension cohort of the online platform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1152"/>
        <w:gridCol w:w="1152"/>
        <w:gridCol w:w="1152"/>
        <w:gridCol w:w="1152"/>
        <w:gridCol w:w="1152"/>
        <w:gridCol w:w="1152"/>
        <w:gridCol w:w="1152"/>
        <w:gridCol w:w="1152"/>
        <w:gridCol w:w="1152"/>
        <w:gridCol w:w="1152"/>
        <w:gridCol w:w="1152"/>
      </w:tblGrid>
      <w:tr w:rsidR="00597DAB" w14:paraId="553BEB30" w14:textId="77777777">
        <w:trPr>
          <w:cantSplit/>
          <w:tblHeader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1D58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Characteristic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AB5D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FB88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999-200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6D35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01-200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637D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03-200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A579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05-200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F96D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07-200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BC07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09-201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2FB1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11-201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71F6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13-201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CBD4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15-201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57D1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17-2020</w:t>
            </w:r>
          </w:p>
        </w:tc>
      </w:tr>
      <w:tr w:rsidR="00597DAB" w14:paraId="0B975FCA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BA6D7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. of Adults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791E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,03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7532F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69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321F9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18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F23A6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83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B809E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01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61373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66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8F1CD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04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51DC8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33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8666B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69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1F200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55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C453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013</w:t>
            </w:r>
          </w:p>
        </w:tc>
      </w:tr>
      <w:tr w:rsidR="00597DAB" w14:paraId="20A6D844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428CF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 category, years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25DB1C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5387AE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88F522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30C171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79C659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BB03F3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933CEB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94F3AF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558B7F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D5319F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DD7A3A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597DAB" w14:paraId="305EA947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C3705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to 4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B95F9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95279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1C3F0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AB608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A2616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80524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E1A37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4A04F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AD830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884A5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99625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</w:t>
            </w:r>
          </w:p>
        </w:tc>
      </w:tr>
      <w:tr w:rsidR="00597DAB" w14:paraId="6F70F20C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90E46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to 6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982F6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60057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BDBDA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20B3D0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9F02B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38CDC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3AF8E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6C676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C7A2F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C3178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6A41F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</w:tr>
      <w:tr w:rsidR="00597DAB" w14:paraId="1C1AA714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02B05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 to 7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33EEB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59DF0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CD4B9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D976A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A9071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818F8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6D667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00FDC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15BD7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12AB8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4BAC3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</w:tr>
      <w:tr w:rsidR="00597DAB" w14:paraId="39B594E0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886FB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+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32F4A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E0B2D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38B0F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A315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74FF8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7B94B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06076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57C89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B773E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E6CC2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32961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5</w:t>
            </w:r>
          </w:p>
        </w:tc>
      </w:tr>
      <w:tr w:rsidR="00597DAB" w14:paraId="4711D340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1D340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ace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611A61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3DB310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0B2CA8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BCD338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FFC8F0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CC5E81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524100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945114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F728F6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EB1DCA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E29F9B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597DAB" w14:paraId="2493A4D9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E2253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n-Hispanic White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BA056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6DD4C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897F8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EE740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E6E2E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C848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94EE2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8065F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D3B55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E11FA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8731E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</w:t>
            </w:r>
          </w:p>
        </w:tc>
      </w:tr>
      <w:tr w:rsidR="00597DAB" w14:paraId="0417E80C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27D89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n-Hispanic Black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AD2F2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F71FF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92526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6FDCB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72FAC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0C454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CB184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6F20F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4FFD3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B2196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851F8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</w:tr>
      <w:tr w:rsidR="00597DAB" w14:paraId="7B8CCFB4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2DD20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n-Hispanic Asia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DF1CD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61B30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1DEE5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4DF89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46A96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DD812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B0798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32168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9698D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71AC7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F16A6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</w:t>
            </w:r>
          </w:p>
        </w:tc>
      </w:tr>
      <w:tr w:rsidR="00597DAB" w14:paraId="2F9DAC3C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09331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spanic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FAA9C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50847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F5EFF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04B04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EC495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C5B65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F1027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F9824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07A3D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25B5A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B721E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</w:tr>
      <w:tr w:rsidR="00597DAB" w14:paraId="40A548F6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E54E8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02EEA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8B6E4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12E7F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5AF6A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B6514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5898A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E5680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D3DBA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9FA2E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3AAD4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16396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1</w:t>
            </w:r>
          </w:p>
        </w:tc>
      </w:tr>
      <w:tr w:rsidR="00597DAB" w14:paraId="7F87FF5E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ECDAB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, years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8F4DA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17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A41D0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17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FB337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17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F261D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17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9FE230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17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B5174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17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4A5EA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17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1DE31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17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9CD81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18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19FCA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18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FEBC3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18)</w:t>
            </w:r>
          </w:p>
        </w:tc>
      </w:tr>
      <w:tr w:rsidR="00597DAB" w14:paraId="7DAFF2F5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5CB47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gnant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84ABE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C4636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25A0F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9CC8A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CB370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0A67B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39106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35FE4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67D31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1ACEA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76FC0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597DAB" w14:paraId="5CE005D5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088D5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238258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4C6334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8697D5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7BAD56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B55F61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1913B5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15F02D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ABDE11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73056C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A3D282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CF89A3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597DAB" w14:paraId="39E1187F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4CB17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4204F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C4670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B1F480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FDB4B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0B48C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F46BF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DDA80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833C0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A3AB1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E69E0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49D0E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</w:t>
            </w:r>
          </w:p>
        </w:tc>
      </w:tr>
      <w:tr w:rsidR="00597DAB" w14:paraId="0EB2258D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75986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ome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64803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97547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8FF93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58EF0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D79C6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986E7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D3A56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7D1AC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797E0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E52A7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9BC3C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</w:t>
            </w:r>
          </w:p>
        </w:tc>
      </w:tr>
      <w:tr w:rsidR="00597DAB" w14:paraId="63A6EBE1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57428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ystolic blood pressure, mm Hg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A0FB2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2 (18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CF0E0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3 (19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59479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3 (19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1BE55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3 (18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9F5A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2 (18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91C03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2 (17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88C35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 (17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B9EEA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2 (17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04D8D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1 (17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0003E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3 (17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A3880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3 (17)</w:t>
            </w:r>
          </w:p>
        </w:tc>
      </w:tr>
      <w:tr w:rsidR="00597DAB" w14:paraId="45EB4A6B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B4078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Diastolic blood pressure, mm Hg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90C7D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 (11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50479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 (12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D86C8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 (12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C8B29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 (12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78172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 (12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1C60B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 (11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B860B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 (12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634AC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 (11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39CA7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 (11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199E0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 (11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CF9DF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 (11)</w:t>
            </w:r>
          </w:p>
        </w:tc>
      </w:tr>
      <w:tr w:rsidR="00597DAB" w14:paraId="41A05438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92CE3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ood pressure category (including antihypertensive medication use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E5B5E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03E5F7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99ECC6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1D630A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6D3AE4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7928E1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21F05E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0F1B91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A16636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DB0BF8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6707BB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597DAB" w14:paraId="194FDE8E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CBC68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BP &lt;120 and DBP &lt;80 mm Hg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8C0F3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31B46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E3EA4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9F8B7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B6671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9DB7C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A0C9E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6D7C2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3FCB1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5F132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6F710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</w:t>
            </w:r>
          </w:p>
        </w:tc>
      </w:tr>
      <w:tr w:rsidR="00597DAB" w14:paraId="7DDA93AF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19AC3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BP of 120 to &lt;130 and DBP &lt; 80 mm Hg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F1013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C8742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1C8F4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B1567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4F95A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2D3A3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1FA7F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7CD52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0B0B0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B2996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B3F56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</w:tr>
      <w:tr w:rsidR="00597DAB" w14:paraId="361907A9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6098E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BP of 130 to &lt;140 or DBP 80 to &lt;90 mm Hg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D6F1B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3055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F0C5F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E7ECD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752EC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91214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B65A1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BE2A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22EB8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B238C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387CC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</w:tr>
      <w:tr w:rsidR="00597DAB" w14:paraId="22D37FAC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47BEF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BP of 140 to &lt;160 or DBP 90 to &lt;100 mm Hg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765BD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ADBA2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CAE70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0D92E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C91A2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FC540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2F996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1D0BF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60CCC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9C1A00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9E3E9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2</w:t>
            </w:r>
          </w:p>
        </w:tc>
      </w:tr>
      <w:tr w:rsidR="00597DAB" w14:paraId="2D975E56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D59D0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BP 160+ or DBP 100+ mm Hg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F63AE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3ED1E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07CCC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4704A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8A036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B29CE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3A333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CAC08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480FA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8E082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DBDC1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</w:t>
            </w:r>
          </w:p>
        </w:tc>
      </w:tr>
      <w:tr w:rsidR="00597DAB" w14:paraId="08424D63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0AC60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aking antihypertensive medications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5B207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F9DBC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71846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F19A8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C29DA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2659A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49EA3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AAAFD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29D5D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FCFB5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43CDF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</w:tr>
      <w:tr w:rsidR="00597DAB" w14:paraId="7B977B15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9F86B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lf-reported antihypertensive medication use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FFD35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5BF87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56CB50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C281B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F8536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A385A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4B5A9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DE530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24120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D4724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300E0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</w:tr>
      <w:tr w:rsidR="00597DAB" w14:paraId="14BBFCE2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59D29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tihypertensive medications recommended by JNC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F0850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2B605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1BAF8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29207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D0247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13C6E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C1F49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D2186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00154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3DB63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8418E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</w:tr>
      <w:tr w:rsidR="00597DAB" w14:paraId="0B6506D3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E12EF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tihypertensive medications recommended by ACC/AHA 201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D36A6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A700B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D31E9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4A0E1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0AF31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1C09A0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AA245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4179D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EB410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2BB92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6A41A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</w:t>
            </w:r>
          </w:p>
        </w:tc>
      </w:tr>
      <w:tr w:rsidR="00597DAB" w14:paraId="02C0F51A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C382C0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Number of antihypertensive medication classes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7BDF23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2BFDF4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BA7B57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AA2A1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DDD526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470AC4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74D3B3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EA5358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8C1E39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7066F2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2A1DAA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597DAB" w14:paraId="5E2A5098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87A11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3CB7F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6B6FA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A828F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38AC3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3409C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67256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12B6A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F64DD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15A9F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25652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A68AD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</w:t>
            </w:r>
          </w:p>
        </w:tc>
      </w:tr>
      <w:tr w:rsidR="00597DAB" w14:paraId="58263638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62D14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ne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03668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8081A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FA201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ADA5C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BD056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85190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1F29B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90467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EB4BA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C1D6A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558D9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</w:tr>
      <w:tr w:rsidR="00597DAB" w14:paraId="19DF9924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FAE40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wo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0B9B2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4C8F4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2225C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114FD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2FC1B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26890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64AB2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0826C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C39D8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7FB8C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DFCD9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8</w:t>
            </w:r>
          </w:p>
        </w:tc>
      </w:tr>
      <w:tr w:rsidR="00597DAB" w14:paraId="09C1DC77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02A7D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e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EE7C1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1B37A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33BFF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58319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730C9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B64F6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0FE5E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F3821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D2AEE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8BD7C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E12E80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3</w:t>
            </w:r>
          </w:p>
        </w:tc>
      </w:tr>
      <w:tr w:rsidR="00597DAB" w14:paraId="0B4EC6DB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336D5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ur or more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F7621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7B46B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54374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D8F77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9A0F7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50C29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45093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7E98C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B9084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7F65C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70894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</w:t>
            </w:r>
          </w:p>
        </w:tc>
      </w:tr>
      <w:tr w:rsidR="00597DAB" w14:paraId="619934C8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2F682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CE inhibitors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BC24B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D889C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2B1560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DFDB8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F62AE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D8BDB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F3724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748C6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3B074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935A6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FF136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</w:tr>
      <w:tr w:rsidR="00597DAB" w14:paraId="2D60509C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8AC3F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dosterone antagonists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8D608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BD0DE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CB689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7D3C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0537B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38267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27ECF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BB45E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75A9B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FD1340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D8271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</w:t>
            </w:r>
          </w:p>
        </w:tc>
      </w:tr>
      <w:tr w:rsidR="00597DAB" w14:paraId="2925044F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012D70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pha-1 blockers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39077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DF472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B9797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766D7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52BC9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19831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C7A0F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77DF4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BC962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DA4D30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CFE230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</w:t>
            </w:r>
          </w:p>
        </w:tc>
      </w:tr>
      <w:tr w:rsidR="00597DAB" w14:paraId="42BC0B2A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231F5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giotensin receptor blockers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773CB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6194C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95244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9E9CE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F6183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0BEF1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DF270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E93F2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28FF4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D5480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388E6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7</w:t>
            </w:r>
          </w:p>
        </w:tc>
      </w:tr>
      <w:tr w:rsidR="00597DAB" w14:paraId="31B7D666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052CD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eta blockers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96F5A0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59BEB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F61FD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2F444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5B503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20B0C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29E27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67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57408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5281C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4AC01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</w:tr>
      <w:tr w:rsidR="00597DAB" w14:paraId="14DBEB6A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A8C8B0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ntral alpha1 agonist and other centrally acting agents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280CA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79971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A5367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26BA5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C83A8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7953F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96C9D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C98C1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10A33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52C38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25167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597DAB" w14:paraId="29C0F7DE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2F19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lcium channel blockers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5BDF0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8855A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4ACB6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69D8D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B00FA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55ADA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F386B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83999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A7BC1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E701A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37ABA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4</w:t>
            </w:r>
          </w:p>
        </w:tc>
      </w:tr>
      <w:tr w:rsidR="00597DAB" w14:paraId="08ACF3DF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F1BD1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tassium sparing diuretics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EFF31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4DD48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DF461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8FB9C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D75C6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00324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95EFB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1A071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8FAFE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5B74E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A088C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597DAB" w14:paraId="3431B7CA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146BE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op diuretics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7D72F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B0179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86D07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F8CE7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162FA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300EB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B22B0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2A42A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4BCB9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CE78A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6C6B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</w:t>
            </w:r>
          </w:p>
        </w:tc>
      </w:tr>
      <w:tr w:rsidR="00597DAB" w14:paraId="30A83D7C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64966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iazide or thiazide-type diuretics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EAB4F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2DA04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6AAC3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5EA84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6B93C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0FF74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8F3AE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D3D2B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486B2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44D1B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2DA1E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8</w:t>
            </w:r>
          </w:p>
        </w:tc>
      </w:tr>
      <w:tr w:rsidR="00597DAB" w14:paraId="5AB7268A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4B847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Direct renin inhibitors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2632A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71436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34668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4DBF7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B6956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8DE56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A6BD1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B1144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643B2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3EA3D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1FF99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597DAB" w14:paraId="6C6AAFD2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4E72B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rect vasodilators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94D17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34B86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92BF5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C2BBA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A6C49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D0F8E0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E8744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C2A06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8FDDD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3D6B7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50E4E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597DAB" w14:paraId="3353FFA7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8067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ood pressure control (SBP &lt; 140 mm Hg and DBP &lt; 90 mm Hg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4D1B1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15E22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90E77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0D04D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7F9DE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DA3D3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6ABEE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2A2A3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A23D5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18501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C5EE4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</w:t>
            </w:r>
          </w:p>
        </w:tc>
      </w:tr>
      <w:tr w:rsidR="00597DAB" w14:paraId="7A49D4C3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8370E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ood pressure control (SBP &lt; 130 mm Hg and DBP &lt; 80 mm Hg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9003F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F53310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B4AAD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0B565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FB5BA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F7398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65FA0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35DB8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337C9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40AA8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DB549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</w:t>
            </w:r>
          </w:p>
        </w:tc>
      </w:tr>
      <w:tr w:rsidR="00597DAB" w14:paraId="55C0566F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7432D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controlled BP (SBP &gt;= 140 mm Hg or DBP &gt;= 90 mm Hg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CFB25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F9385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F2B31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CCC17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269260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CA43D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9A711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F075B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E0AD7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6BB31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C1ED7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</w:tr>
      <w:tr w:rsidR="00597DAB" w14:paraId="1E8BF1CC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C0B67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controlled BP (SBP &gt;= 130 mm Hg or DBP &gt;= 80 mm Hg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25D54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73753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64547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09F7E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78577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C08ED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352F7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6BB6A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4A581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22522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B5ABC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</w:t>
            </w:r>
          </w:p>
        </w:tc>
      </w:tr>
      <w:tr w:rsidR="00597DAB" w14:paraId="46070FF4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C7E64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ypertension (JNC7 guideline definition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DA942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726BF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A4CDB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75411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4F1E7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50B8E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D1A77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12799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D05FC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F6B2F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3CFEC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</w:tr>
      <w:tr w:rsidR="00597DAB" w14:paraId="1C9F107B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FBE08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ypertension (2017 ACC/AHA BP guideline definition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E2640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2536F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BA7F50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B31B5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2BEAE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DFC97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414F8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957BD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BD842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82E4B0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8C3A2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</w:t>
            </w:r>
          </w:p>
        </w:tc>
      </w:tr>
      <w:tr w:rsidR="00597DAB" w14:paraId="0C320CBF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48084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wareness of hypertensio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71DA6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D4F9C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806A3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77AF1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853A4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1AB59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B4B02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D79E2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DAA53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011C8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B0301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</w:tr>
      <w:tr w:rsidR="00597DAB" w14:paraId="2A40F4A1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1FB0C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istant hypertension (JNC7 guideline definition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CEE29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D7C28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4F7330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02DBB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B3EF2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EB2FD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97488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C68C2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FBBE6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C4A0D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5BBBD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</w:t>
            </w:r>
          </w:p>
        </w:tc>
      </w:tr>
      <w:tr w:rsidR="00597DAB" w14:paraId="33E4ED5D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F584B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istant hypertension (2017 ACC/AHA BP guideline definition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F0BA6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2C6A3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F3CDE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EA51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7FD6C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5F099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01129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33388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0D18D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7EE2F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D62F6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</w:t>
            </w:r>
          </w:p>
        </w:tc>
      </w:tr>
      <w:tr w:rsidR="00597DAB" w14:paraId="4B4C0836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72E10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Resistant hypertension (2017 ACC/AHA BP guideline definition requires thiazide diuretic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30940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AB290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52E27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C7D58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57D9F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5283F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9E933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83A7E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CD6F2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2F3A3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D9F9A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</w:t>
            </w:r>
          </w:p>
        </w:tc>
      </w:tr>
      <w:tr w:rsidR="00597DAB" w14:paraId="2770A849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E3D97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istant hypertension (JNC7 guideline definition requires thiazide diuretic)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1A2F2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90AAB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F2E2E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F6EA3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84325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8B54A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3C1F1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811EE0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8A64B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45DB1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F3578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</w:t>
            </w:r>
          </w:p>
        </w:tc>
      </w:tr>
      <w:tr w:rsidR="00597DAB" w14:paraId="41A3D227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F4C9B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moking status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EC53F7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5E11AF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D9303B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1C101D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A309B7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B8A1DF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26D388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8DFB5A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F05163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6F0474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0AA689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597DAB" w14:paraId="7CDA8FB1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C1E9B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ve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049F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91F71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C2462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0A944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E7F5A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C91EC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ADA65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D2EB0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8EADA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A8B84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B383F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</w:t>
            </w:r>
          </w:p>
        </w:tc>
      </w:tr>
      <w:tr w:rsidR="00597DAB" w14:paraId="214BCB17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C767E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e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E999E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C2FBD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44C37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0BB44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10C26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FF518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E8370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95141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2F8CF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3EDF4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098BF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</w:tr>
      <w:tr w:rsidR="00597DAB" w14:paraId="592DC6D5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BB001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urrent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FFE1F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8D097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B0E54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59E1B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33FC8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6C580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7913B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F5A51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CBAB0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6D7B3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1DE6D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</w:tr>
      <w:tr w:rsidR="00597DAB" w14:paraId="7B162E3F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31B57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ody mass index, kg/m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0B7923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330491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42E1C6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DC647C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07D70A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D18D5A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286CC4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E18873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3C772D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B4B331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4B4154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597DAB" w14:paraId="70BF26A4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F9151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2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AB8E2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78D30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45304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9E11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1E271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CFA75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531DE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EFF6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89268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98CD0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FE95A0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</w:t>
            </w:r>
          </w:p>
        </w:tc>
      </w:tr>
      <w:tr w:rsidR="00597DAB" w14:paraId="24DB0395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3A43C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to &lt;3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483B2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11669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995D2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97D17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4BF82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7BF14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E3BCA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C8612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43E7F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26BD8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42CDB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</w:t>
            </w:r>
          </w:p>
        </w:tc>
      </w:tr>
      <w:tr w:rsidR="00597DAB" w14:paraId="6ACF7CB2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2528A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to &lt;3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9520A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1270E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82F34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BC9FC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4B323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D36C4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ED03D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B9C74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1E6C5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2E5FD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2014E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</w:tr>
      <w:tr w:rsidR="00597DAB" w14:paraId="3BD77EC5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EFA64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+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CB0E7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F6E42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9BFF8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A73AA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81291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12928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8C14D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08671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6838F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5E6AD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35B7C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</w:tr>
      <w:tr w:rsidR="00597DAB" w14:paraId="317A106C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27179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valent diabetes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C1F03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2A97A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08915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BBE4B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41DF9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2AF2D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B376F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E8303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8F385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71A44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B7C12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</w:tr>
      <w:tr w:rsidR="00597DAB" w14:paraId="6894E76E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D4C080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valent chronic kidney disease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E9A9F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2B57A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CE8E7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3C3B2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B7264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447870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CD4A30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A3E3B0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629F0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B529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1D3C0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</w:tr>
      <w:tr w:rsidR="00597DAB" w14:paraId="23A2ED46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7F4FB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ber of high risk conditions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21D069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451713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92FFF4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721B7E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95812C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894B00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0F2CEB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3B1F1D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25A388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FF65F5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F741C5" w14:textId="77777777" w:rsidR="00597DAB" w:rsidRDefault="00597DAB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597DAB" w14:paraId="306ECAB4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754D9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or fewer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2DF49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0E20A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08473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A0F5E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0762F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6D27E0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9F9D6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66813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78CE8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99363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C1B5F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</w:t>
            </w:r>
          </w:p>
        </w:tc>
      </w:tr>
      <w:tr w:rsidR="00597DAB" w14:paraId="122F6235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632C8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B0791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22EBE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C0063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BBEA10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0F3F7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03191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E6652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C3E5F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5AB35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9ECC5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115D2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</w:t>
            </w:r>
          </w:p>
        </w:tc>
      </w:tr>
      <w:tr w:rsidR="00597DAB" w14:paraId="7AAF6022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D7583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5FBD2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E7BBA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16207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E8AE0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684A5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F977C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74C44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9B312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B9C96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70A0F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DC7CD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597DAB" w14:paraId="6A7FF98D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07F27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EE5BE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47C8F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F579B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4BD82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AFDBC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8F676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7F2CB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E449B0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EBEEE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38170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D7AFC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597DAB" w14:paraId="2F507757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958B4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or more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0C588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AD7FC0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0AA58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7C9EB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E169D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A6EA2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727E3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61C55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DCC35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3EE2E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93B34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597DAB" w14:paraId="77944C11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FF1D5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story of myocardial infarction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14AF0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8B6A0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6F30C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AF693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64F0F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7C5F0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57B8E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5DA32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48E73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DAC68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FE231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</w:t>
            </w:r>
          </w:p>
        </w:tc>
      </w:tr>
      <w:tr w:rsidR="00597DAB" w14:paraId="5C5A2A0A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3722F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story of coronary heart disease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45EC4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86F5C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8FA8C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4B0A8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DFAFE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6C79C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89867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F93B2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5F4DF6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3ECDC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3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6A1FF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7</w:t>
            </w:r>
          </w:p>
        </w:tc>
      </w:tr>
      <w:tr w:rsidR="00597DAB" w14:paraId="6BE1366C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0BA88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story of stroke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4C6C1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DCECD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77505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512D90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4DA3A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8B722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A6A55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21175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88B18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0E805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5EB20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</w:t>
            </w:r>
          </w:p>
        </w:tc>
      </w:tr>
      <w:tr w:rsidR="00597DAB" w14:paraId="488F991F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F1B2B0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story of ASCVD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60E1A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BE9E9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D6BA2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B160C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DBC6D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67A6D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78F25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F65BE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2FCA3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6E579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23C02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2</w:t>
            </w:r>
          </w:p>
        </w:tc>
      </w:tr>
      <w:tr w:rsidR="00597DAB" w14:paraId="0624E2AF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F204F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story of heart failure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B5553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93F961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D2A72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633D6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36DDF9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EE7F9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A16712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FC05C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75FD2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7DAFE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D26977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</w:t>
            </w:r>
          </w:p>
        </w:tc>
      </w:tr>
      <w:tr w:rsidR="00597DAB" w14:paraId="2BCA86B5" w14:textId="77777777">
        <w:trPr>
          <w:cantSplit/>
          <w:jc w:val="center"/>
        </w:trPr>
        <w:tc>
          <w:tcPr>
            <w:tcW w:w="28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190EF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story of CVD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6101A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8A877D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7CBC6C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55584B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9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292603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7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A4292A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CC158F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2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63FEF8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6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3938C5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43E51E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8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B953A4" w14:textId="77777777" w:rsidR="00597DAB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1</w:t>
            </w:r>
          </w:p>
        </w:tc>
      </w:tr>
    </w:tbl>
    <w:p w14:paraId="139EA499" w14:textId="77777777" w:rsidR="00597DAB" w:rsidRDefault="00597DAB">
      <w:pPr>
        <w:sectPr w:rsidR="00597DAB">
          <w:footerReference w:type="even" r:id="rId9"/>
          <w:footerReference w:type="default" r:id="rId10"/>
          <w:type w:val="continuous"/>
          <w:pgSz w:w="16838" w:h="11906" w:orient="landscape"/>
          <w:pgMar w:top="120" w:right="180" w:bottom="120" w:left="180" w:header="720" w:footer="720" w:gutter="720"/>
          <w:cols w:space="720"/>
        </w:sectPr>
      </w:pPr>
    </w:p>
    <w:p w14:paraId="481D4910" w14:textId="77777777" w:rsidR="00597DAB" w:rsidRDefault="00000000">
      <w:pPr>
        <w:pStyle w:val="BodyText"/>
      </w:pPr>
      <w:r>
        <w:rPr>
          <w:b/>
          <w:bCs/>
        </w:rPr>
        <w:lastRenderedPageBreak/>
        <w:t>Figure 1</w:t>
      </w:r>
      <w:r>
        <w:t xml:space="preserve"> Prevalence of hypertension by calendar year.</w:t>
      </w:r>
    </w:p>
    <w:p w14:paraId="2688CF98" w14:textId="77777777" w:rsidR="00597DAB" w:rsidRDefault="00000000">
      <w:pPr>
        <w:pStyle w:val="Figure"/>
      </w:pPr>
      <w:r>
        <w:rPr>
          <w:noProof/>
        </w:rPr>
        <w:drawing>
          <wp:inline distT="0" distB="0" distL="0" distR="0" wp14:anchorId="0318F783" wp14:editId="6FDC0E6A">
            <wp:extent cx="64008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90B975" w14:textId="77777777" w:rsidR="00597DAB" w:rsidRDefault="00000000">
      <w:r>
        <w:br w:type="page"/>
      </w:r>
    </w:p>
    <w:p w14:paraId="7027A307" w14:textId="77777777" w:rsidR="00597DAB" w:rsidRDefault="00000000">
      <w:pPr>
        <w:pStyle w:val="BodyText"/>
      </w:pPr>
      <w:r>
        <w:rPr>
          <w:b/>
          <w:bCs/>
        </w:rPr>
        <w:lastRenderedPageBreak/>
        <w:t>Figure 2</w:t>
      </w:r>
      <w:r>
        <w:t xml:space="preserve"> Antihypertensive medication use by calendar year among adults with hypertension.</w:t>
      </w:r>
    </w:p>
    <w:p w14:paraId="3BA64877" w14:textId="77777777" w:rsidR="00597DAB" w:rsidRDefault="00000000">
      <w:pPr>
        <w:pStyle w:val="Figure"/>
      </w:pPr>
      <w:r>
        <w:rPr>
          <w:noProof/>
        </w:rPr>
        <w:drawing>
          <wp:inline distT="0" distB="0" distL="0" distR="0" wp14:anchorId="6821FC31" wp14:editId="7AD4C2E2">
            <wp:extent cx="64008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36E00F" w14:textId="77777777" w:rsidR="00597DAB" w:rsidRDefault="00000000">
      <w:r>
        <w:br w:type="page"/>
      </w:r>
    </w:p>
    <w:p w14:paraId="553E8FB1" w14:textId="77777777" w:rsidR="00597DAB" w:rsidRDefault="00000000">
      <w:pPr>
        <w:pStyle w:val="BodyText"/>
      </w:pPr>
      <w:r>
        <w:rPr>
          <w:b/>
          <w:bCs/>
        </w:rPr>
        <w:lastRenderedPageBreak/>
        <w:t>Figure 3</w:t>
      </w:r>
      <w:r>
        <w:t xml:space="preserve"> Number of antihypertensive medication classes by calendar period among adults with hypertension.</w:t>
      </w:r>
    </w:p>
    <w:p w14:paraId="5C1B5709" w14:textId="77777777" w:rsidR="00597DAB" w:rsidRDefault="00000000">
      <w:pPr>
        <w:pStyle w:val="Figure"/>
      </w:pPr>
      <w:r>
        <w:rPr>
          <w:noProof/>
        </w:rPr>
        <w:drawing>
          <wp:inline distT="0" distB="0" distL="0" distR="0" wp14:anchorId="4F454532" wp14:editId="2F7C7AFD">
            <wp:extent cx="6400800" cy="3657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E6D707" w14:textId="77777777" w:rsidR="00597DAB" w:rsidRDefault="00000000">
      <w:r>
        <w:br w:type="page"/>
      </w:r>
    </w:p>
    <w:p w14:paraId="75D3EA73" w14:textId="77777777" w:rsidR="00597DAB" w:rsidRDefault="00000000">
      <w:pPr>
        <w:pStyle w:val="BodyText"/>
      </w:pPr>
      <w:r>
        <w:rPr>
          <w:b/>
          <w:bCs/>
        </w:rPr>
        <w:lastRenderedPageBreak/>
        <w:t>Figure 4</w:t>
      </w:r>
      <w:r>
        <w:t xml:space="preserve"> Prevalence of resistant hypertension among adults with hypertension taking three or more classes of antihypertensive medication.</w:t>
      </w:r>
    </w:p>
    <w:p w14:paraId="5DD645D8" w14:textId="77777777" w:rsidR="00597DAB" w:rsidRDefault="00000000">
      <w:pPr>
        <w:pStyle w:val="Figure"/>
      </w:pPr>
      <w:r>
        <w:rPr>
          <w:noProof/>
        </w:rPr>
        <w:drawing>
          <wp:inline distT="0" distB="0" distL="0" distR="0" wp14:anchorId="5586FDFF" wp14:editId="36CB016B">
            <wp:extent cx="6400800" cy="3657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0426A48" w14:textId="77777777" w:rsidR="00597DAB" w:rsidRDefault="00000000">
      <w:r>
        <w:br w:type="page"/>
      </w:r>
    </w:p>
    <w:p w14:paraId="0EF3F479" w14:textId="77777777" w:rsidR="00597DAB" w:rsidRDefault="00000000">
      <w:pPr>
        <w:pStyle w:val="BodyText"/>
      </w:pPr>
      <w:r>
        <w:rPr>
          <w:b/>
          <w:bCs/>
        </w:rPr>
        <w:lastRenderedPageBreak/>
        <w:t>Figure S1</w:t>
      </w:r>
      <w:r>
        <w:t>: Participants included in the current analysis.</w:t>
      </w:r>
    </w:p>
    <w:p w14:paraId="3FF66ECB" w14:textId="77777777" w:rsidR="00597DAB" w:rsidRDefault="00000000">
      <w:r>
        <w:br w:type="page"/>
      </w:r>
    </w:p>
    <w:p w14:paraId="6C0549BA" w14:textId="77777777" w:rsidR="00597DAB" w:rsidRDefault="00000000">
      <w:pPr>
        <w:pStyle w:val="BodyText"/>
      </w:pPr>
      <w:r>
        <w:rPr>
          <w:b/>
          <w:bCs/>
        </w:rPr>
        <w:lastRenderedPageBreak/>
        <w:t>Figure S2</w:t>
      </w:r>
      <w:r>
        <w:t xml:space="preserve"> Prevalence of hypertension by age group in 2017-2020.</w:t>
      </w:r>
    </w:p>
    <w:p w14:paraId="21EA4AC6" w14:textId="77777777" w:rsidR="00597DAB" w:rsidRDefault="00000000">
      <w:pPr>
        <w:pStyle w:val="Figure"/>
      </w:pPr>
      <w:r>
        <w:rPr>
          <w:noProof/>
        </w:rPr>
        <w:drawing>
          <wp:inline distT="0" distB="0" distL="0" distR="0" wp14:anchorId="25024149" wp14:editId="628F5812">
            <wp:extent cx="6400800" cy="3657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4435E7B" w14:textId="77777777" w:rsidR="00597DAB" w:rsidRDefault="00000000">
      <w:r>
        <w:br w:type="page"/>
      </w:r>
    </w:p>
    <w:p w14:paraId="178C5247" w14:textId="77777777" w:rsidR="00597DAB" w:rsidRDefault="00000000">
      <w:pPr>
        <w:pStyle w:val="BodyText"/>
      </w:pPr>
      <w:r>
        <w:rPr>
          <w:b/>
          <w:bCs/>
        </w:rPr>
        <w:lastRenderedPageBreak/>
        <w:t>Figure S3</w:t>
      </w:r>
      <w:r>
        <w:t xml:space="preserve"> Prevalence of hypertension by sex in 2017-2020.</w:t>
      </w:r>
    </w:p>
    <w:p w14:paraId="7D3D2D1B" w14:textId="77777777" w:rsidR="00597DAB" w:rsidRDefault="00000000">
      <w:pPr>
        <w:pStyle w:val="Figure"/>
      </w:pPr>
      <w:r>
        <w:rPr>
          <w:noProof/>
        </w:rPr>
        <w:drawing>
          <wp:inline distT="0" distB="0" distL="0" distR="0" wp14:anchorId="3032A07A" wp14:editId="21433E6A">
            <wp:extent cx="6400800" cy="36576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EF8514E" w14:textId="77777777" w:rsidR="00597DAB" w:rsidRDefault="00000000">
      <w:r>
        <w:br w:type="page"/>
      </w:r>
    </w:p>
    <w:p w14:paraId="0753F7C7" w14:textId="77777777" w:rsidR="00597DAB" w:rsidRDefault="00000000">
      <w:pPr>
        <w:pStyle w:val="BodyText"/>
      </w:pPr>
      <w:r>
        <w:rPr>
          <w:b/>
          <w:bCs/>
        </w:rPr>
        <w:lastRenderedPageBreak/>
        <w:t>Figure S4</w:t>
      </w:r>
      <w:r>
        <w:t xml:space="preserve"> Prevalence of hypertension by race/ethnicity in 2017-2020.</w:t>
      </w:r>
    </w:p>
    <w:p w14:paraId="3B5549FC" w14:textId="77777777" w:rsidR="00597DAB" w:rsidRDefault="00000000">
      <w:pPr>
        <w:pStyle w:val="Figure"/>
      </w:pPr>
      <w:r>
        <w:rPr>
          <w:noProof/>
        </w:rPr>
        <w:drawing>
          <wp:inline distT="0" distB="0" distL="0" distR="0" wp14:anchorId="2BBE3709" wp14:editId="3B521588">
            <wp:extent cx="6400800" cy="36576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042755" w14:textId="77777777" w:rsidR="00597DAB" w:rsidRDefault="00000000">
      <w:r>
        <w:br w:type="page"/>
      </w:r>
    </w:p>
    <w:p w14:paraId="0465B91B" w14:textId="77777777" w:rsidR="00597DAB" w:rsidRDefault="00000000">
      <w:pPr>
        <w:pStyle w:val="BodyText"/>
      </w:pPr>
      <w:r>
        <w:rPr>
          <w:b/>
          <w:bCs/>
        </w:rPr>
        <w:lastRenderedPageBreak/>
        <w:t>Figure S5</w:t>
      </w:r>
      <w:r>
        <w:t xml:space="preserve"> Antihypertensive medication use by age category in 2017-2020 among adults with hypertension.</w:t>
      </w:r>
    </w:p>
    <w:p w14:paraId="4D7AF063" w14:textId="77777777" w:rsidR="00597DAB" w:rsidRDefault="00000000">
      <w:pPr>
        <w:pStyle w:val="Figure"/>
      </w:pPr>
      <w:r>
        <w:rPr>
          <w:noProof/>
        </w:rPr>
        <w:drawing>
          <wp:inline distT="0" distB="0" distL="0" distR="0" wp14:anchorId="5710E443" wp14:editId="3E11C0B9">
            <wp:extent cx="6400800" cy="36576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064ECEC" w14:textId="77777777" w:rsidR="00597DAB" w:rsidRDefault="00000000">
      <w:r>
        <w:br w:type="page"/>
      </w:r>
    </w:p>
    <w:p w14:paraId="3AE1BCE0" w14:textId="77777777" w:rsidR="00597DAB" w:rsidRDefault="00000000">
      <w:pPr>
        <w:pStyle w:val="BodyText"/>
      </w:pPr>
      <w:r>
        <w:rPr>
          <w:b/>
          <w:bCs/>
        </w:rPr>
        <w:lastRenderedPageBreak/>
        <w:t>Figure S6</w:t>
      </w:r>
      <w:r>
        <w:t xml:space="preserve"> Antihypertensive medication use by sex in 2017-2020 among adults with hypertension.</w:t>
      </w:r>
    </w:p>
    <w:p w14:paraId="0117BE7D" w14:textId="77777777" w:rsidR="00597DAB" w:rsidRDefault="00000000">
      <w:pPr>
        <w:pStyle w:val="Figure"/>
      </w:pPr>
      <w:r>
        <w:rPr>
          <w:noProof/>
        </w:rPr>
        <w:drawing>
          <wp:inline distT="0" distB="0" distL="0" distR="0" wp14:anchorId="4A1B3FA4" wp14:editId="12654688">
            <wp:extent cx="6400800" cy="36576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F36C7F" w14:textId="77777777" w:rsidR="00597DAB" w:rsidRDefault="00000000">
      <w:r>
        <w:br w:type="page"/>
      </w:r>
    </w:p>
    <w:p w14:paraId="4396089F" w14:textId="77777777" w:rsidR="00597DAB" w:rsidRDefault="00000000">
      <w:pPr>
        <w:pStyle w:val="BodyText"/>
      </w:pPr>
      <w:r>
        <w:rPr>
          <w:b/>
          <w:bCs/>
        </w:rPr>
        <w:lastRenderedPageBreak/>
        <w:t>Figure S7</w:t>
      </w:r>
      <w:r>
        <w:t xml:space="preserve"> Antihypertensive medication use by race/ethnicity in 2017-2020 among adults with hypertension.</w:t>
      </w:r>
    </w:p>
    <w:p w14:paraId="6DD5A1D9" w14:textId="77777777" w:rsidR="00597DAB" w:rsidRDefault="00000000">
      <w:pPr>
        <w:pStyle w:val="Figure"/>
      </w:pPr>
      <w:r>
        <w:rPr>
          <w:noProof/>
        </w:rPr>
        <w:drawing>
          <wp:inline distT="0" distB="0" distL="0" distR="0" wp14:anchorId="524F7B9D" wp14:editId="4E461651">
            <wp:extent cx="6400800" cy="36576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7AF0183" w14:textId="77777777" w:rsidR="00597DAB" w:rsidRDefault="00000000">
      <w:r>
        <w:br w:type="page"/>
      </w:r>
    </w:p>
    <w:p w14:paraId="4FD9C5D9" w14:textId="77777777" w:rsidR="00597DAB" w:rsidRDefault="00000000">
      <w:pPr>
        <w:pStyle w:val="BodyText"/>
      </w:pPr>
      <w:r>
        <w:rPr>
          <w:b/>
          <w:bCs/>
        </w:rPr>
        <w:lastRenderedPageBreak/>
        <w:t>Figure S8</w:t>
      </w:r>
      <w:r>
        <w:t xml:space="preserve"> Number of antihypertensive medication classes by age category in 2017-2020 among adults with hypertension.</w:t>
      </w:r>
    </w:p>
    <w:p w14:paraId="7087E5B4" w14:textId="77777777" w:rsidR="00597DAB" w:rsidRDefault="00000000">
      <w:pPr>
        <w:pStyle w:val="Figure"/>
      </w:pPr>
      <w:r>
        <w:rPr>
          <w:noProof/>
        </w:rPr>
        <w:drawing>
          <wp:inline distT="0" distB="0" distL="0" distR="0" wp14:anchorId="71D30AEC" wp14:editId="4856F658">
            <wp:extent cx="6400800" cy="45720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8841C5C" w14:textId="77777777" w:rsidR="00597DAB" w:rsidRDefault="00000000">
      <w:r>
        <w:br w:type="page"/>
      </w:r>
    </w:p>
    <w:p w14:paraId="6F40B389" w14:textId="77777777" w:rsidR="00597DAB" w:rsidRDefault="00000000">
      <w:pPr>
        <w:pStyle w:val="BodyText"/>
      </w:pPr>
      <w:r>
        <w:rPr>
          <w:b/>
          <w:bCs/>
        </w:rPr>
        <w:lastRenderedPageBreak/>
        <w:t>Figure S9</w:t>
      </w:r>
      <w:r>
        <w:t xml:space="preserve"> Number of antihypertensive medication classes by sex in 2017-2020 among adults with hypertension.</w:t>
      </w:r>
    </w:p>
    <w:p w14:paraId="20347EDD" w14:textId="77777777" w:rsidR="00597DAB" w:rsidRDefault="00000000">
      <w:pPr>
        <w:pStyle w:val="Figure"/>
      </w:pPr>
      <w:r>
        <w:rPr>
          <w:noProof/>
        </w:rPr>
        <w:drawing>
          <wp:inline distT="0" distB="0" distL="0" distR="0" wp14:anchorId="4B357C7D" wp14:editId="5DF59E2D">
            <wp:extent cx="6400800" cy="45720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F3B3F0" w14:textId="77777777" w:rsidR="00597DAB" w:rsidRDefault="00000000">
      <w:r>
        <w:br w:type="page"/>
      </w:r>
    </w:p>
    <w:p w14:paraId="584AB4E2" w14:textId="77777777" w:rsidR="00597DAB" w:rsidRDefault="00000000">
      <w:pPr>
        <w:pStyle w:val="BodyText"/>
      </w:pPr>
      <w:r>
        <w:rPr>
          <w:b/>
          <w:bCs/>
        </w:rPr>
        <w:lastRenderedPageBreak/>
        <w:t>Figure S10</w:t>
      </w:r>
      <w:r>
        <w:t xml:space="preserve"> Number of antihypertensive medication classes by race/ethnicity in 2017-2020 among adults with hypertension.</w:t>
      </w:r>
    </w:p>
    <w:p w14:paraId="450A32DE" w14:textId="77777777" w:rsidR="00597DAB" w:rsidRDefault="00000000">
      <w:pPr>
        <w:pStyle w:val="Figure"/>
      </w:pPr>
      <w:r>
        <w:rPr>
          <w:noProof/>
        </w:rPr>
        <w:drawing>
          <wp:inline distT="0" distB="0" distL="0" distR="0" wp14:anchorId="32C20B3A" wp14:editId="5935729B">
            <wp:extent cx="6400800" cy="45720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4E56A6" w14:textId="77777777" w:rsidR="00597DAB" w:rsidRDefault="00000000">
      <w:r>
        <w:br w:type="page"/>
      </w:r>
    </w:p>
    <w:p w14:paraId="5F5EFCA3" w14:textId="77777777" w:rsidR="00597DAB" w:rsidRDefault="00000000">
      <w:pPr>
        <w:pStyle w:val="BodyText"/>
      </w:pPr>
      <w:r>
        <w:rPr>
          <w:b/>
          <w:bCs/>
        </w:rPr>
        <w:lastRenderedPageBreak/>
        <w:t>Figure S11</w:t>
      </w:r>
      <w:r>
        <w:t xml:space="preserve"> Prevalence of resistant hypertension by age category in 2017-2020 among adults with hypertension taking three or more classes of antihypertensive medication.</w:t>
      </w:r>
    </w:p>
    <w:p w14:paraId="5A0EED5A" w14:textId="77777777" w:rsidR="00597DAB" w:rsidRDefault="00000000">
      <w:pPr>
        <w:pStyle w:val="Figure"/>
      </w:pPr>
      <w:r>
        <w:rPr>
          <w:noProof/>
        </w:rPr>
        <w:drawing>
          <wp:inline distT="0" distB="0" distL="0" distR="0" wp14:anchorId="727A8989" wp14:editId="61FB35D1">
            <wp:extent cx="6400800" cy="36576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9B4845E" w14:textId="77777777" w:rsidR="00597DAB" w:rsidRDefault="00000000">
      <w:r>
        <w:br w:type="page"/>
      </w:r>
    </w:p>
    <w:p w14:paraId="6D46C87D" w14:textId="77777777" w:rsidR="00597DAB" w:rsidRDefault="00000000">
      <w:pPr>
        <w:pStyle w:val="BodyText"/>
      </w:pPr>
      <w:r>
        <w:rPr>
          <w:b/>
          <w:bCs/>
        </w:rPr>
        <w:lastRenderedPageBreak/>
        <w:t>Figure S12</w:t>
      </w:r>
      <w:r>
        <w:t xml:space="preserve"> Prevalence of resistant hypertension by sex in 2017-2020 among adults with hypertension taking three or more classes of antihypertensive medication.</w:t>
      </w:r>
    </w:p>
    <w:p w14:paraId="4F86420B" w14:textId="77777777" w:rsidR="00597DAB" w:rsidRDefault="00000000">
      <w:pPr>
        <w:pStyle w:val="Figure"/>
      </w:pPr>
      <w:r>
        <w:rPr>
          <w:noProof/>
        </w:rPr>
        <w:drawing>
          <wp:inline distT="0" distB="0" distL="0" distR="0" wp14:anchorId="7D4C863D" wp14:editId="7BC6C0E7">
            <wp:extent cx="6400800" cy="36576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A089B8" w14:textId="77777777" w:rsidR="00597DAB" w:rsidRDefault="00000000">
      <w:r>
        <w:br w:type="page"/>
      </w:r>
    </w:p>
    <w:p w14:paraId="65D03CFF" w14:textId="77777777" w:rsidR="00597DAB" w:rsidRDefault="00000000">
      <w:pPr>
        <w:pStyle w:val="BodyText"/>
      </w:pPr>
      <w:r>
        <w:rPr>
          <w:b/>
          <w:bCs/>
        </w:rPr>
        <w:lastRenderedPageBreak/>
        <w:t>Figure S13</w:t>
      </w:r>
      <w:r>
        <w:t xml:space="preserve"> Prevalence of resistant hypertension by race/ethnicity in 2017-2020 among adults with hypertension taking three or more classes of antihypertensive medication.</w:t>
      </w:r>
    </w:p>
    <w:p w14:paraId="00C0E4DF" w14:textId="77777777" w:rsidR="00597DAB" w:rsidRDefault="00000000">
      <w:pPr>
        <w:pStyle w:val="Figure"/>
      </w:pPr>
      <w:r>
        <w:rPr>
          <w:noProof/>
        </w:rPr>
        <w:drawing>
          <wp:inline distT="0" distB="0" distL="0" distR="0" wp14:anchorId="12E349BE" wp14:editId="3490C030">
            <wp:extent cx="6400800" cy="36576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597DAB">
      <w:footerReference w:type="even" r:id="rId27"/>
      <w:footerReference w:type="default" r:id="rId28"/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C7D6D5" w14:textId="77777777" w:rsidR="0061783E" w:rsidRDefault="0061783E">
      <w:pPr>
        <w:spacing w:after="0"/>
      </w:pPr>
      <w:r>
        <w:separator/>
      </w:r>
    </w:p>
  </w:endnote>
  <w:endnote w:type="continuationSeparator" w:id="0">
    <w:p w14:paraId="299DF485" w14:textId="77777777" w:rsidR="0061783E" w:rsidRDefault="006178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76F18D5A" w14:textId="77777777" w:rsidR="00676DF8" w:rsidRDefault="00000000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BC8BDB1" w14:textId="77777777" w:rsidR="00676DF8" w:rsidRDefault="00000000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65EE10F5" w14:textId="77777777" w:rsidR="00084E93" w:rsidRDefault="00000000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90D7811" w14:textId="77777777" w:rsidR="00676DF8" w:rsidRDefault="00000000" w:rsidP="00676DF8">
    <w:pPr>
      <w:pStyle w:val="Footer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559169686"/>
      <w:docPartObj>
        <w:docPartGallery w:val="Page Numbers (Bottom of Page)"/>
        <w:docPartUnique/>
      </w:docPartObj>
    </w:sdtPr>
    <w:sdtContent>
      <w:p w14:paraId="44414893" w14:textId="77777777" w:rsidR="00676DF8" w:rsidRDefault="00000000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789FEAE" w14:textId="77777777" w:rsidR="00676DF8" w:rsidRDefault="00000000" w:rsidP="00676DF8">
    <w:pPr>
      <w:pStyle w:val="Footer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40898056"/>
      <w:docPartObj>
        <w:docPartGallery w:val="Page Numbers (Bottom of Page)"/>
        <w:docPartUnique/>
      </w:docPartObj>
    </w:sdtPr>
    <w:sdtContent>
      <w:p w14:paraId="188241F9" w14:textId="77777777" w:rsidR="00084E93" w:rsidRDefault="00000000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5829AD38" w14:textId="77777777" w:rsidR="00676DF8" w:rsidRDefault="00000000" w:rsidP="00676DF8">
    <w:pPr>
      <w:pStyle w:val="Footer"/>
      <w:ind w:right="360"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283185054"/>
      <w:docPartObj>
        <w:docPartGallery w:val="Page Numbers (Bottom of Page)"/>
        <w:docPartUnique/>
      </w:docPartObj>
    </w:sdtPr>
    <w:sdtContent>
      <w:p w14:paraId="2CC13199" w14:textId="77777777" w:rsidR="00676DF8" w:rsidRDefault="00000000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A987986" w14:textId="77777777" w:rsidR="00676DF8" w:rsidRDefault="00000000" w:rsidP="00676DF8">
    <w:pPr>
      <w:pStyle w:val="Footer"/>
      <w:ind w:right="360"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695070353"/>
      <w:docPartObj>
        <w:docPartGallery w:val="Page Numbers (Bottom of Page)"/>
        <w:docPartUnique/>
      </w:docPartObj>
    </w:sdtPr>
    <w:sdtContent>
      <w:p w14:paraId="010A52ED" w14:textId="77777777" w:rsidR="00084E93" w:rsidRDefault="00000000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041C08EC" w14:textId="77777777" w:rsidR="00676DF8" w:rsidRDefault="00000000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D3BE7A" w14:textId="77777777" w:rsidR="0061783E" w:rsidRDefault="0061783E">
      <w:r>
        <w:separator/>
      </w:r>
    </w:p>
  </w:footnote>
  <w:footnote w:type="continuationSeparator" w:id="0">
    <w:p w14:paraId="21377525" w14:textId="77777777" w:rsidR="0061783E" w:rsidRDefault="006178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FDB6FD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89B7C2A"/>
    <w:multiLevelType w:val="multilevel"/>
    <w:tmpl w:val="4B88F872"/>
    <w:numStyleLink w:val="Defaultol"/>
  </w:abstractNum>
  <w:abstractNum w:abstractNumId="18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8191783"/>
    <w:multiLevelType w:val="multilevel"/>
    <w:tmpl w:val="4B88F87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76831688">
    <w:abstractNumId w:val="13"/>
  </w:num>
  <w:num w:numId="2" w16cid:durableId="1952666048">
    <w:abstractNumId w:val="4"/>
  </w:num>
  <w:num w:numId="3" w16cid:durableId="76562956">
    <w:abstractNumId w:val="5"/>
  </w:num>
  <w:num w:numId="4" w16cid:durableId="1313365633">
    <w:abstractNumId w:val="6"/>
  </w:num>
  <w:num w:numId="5" w16cid:durableId="1226406605">
    <w:abstractNumId w:val="7"/>
  </w:num>
  <w:num w:numId="6" w16cid:durableId="1404986202">
    <w:abstractNumId w:val="9"/>
  </w:num>
  <w:num w:numId="7" w16cid:durableId="1558661133">
    <w:abstractNumId w:val="0"/>
  </w:num>
  <w:num w:numId="8" w16cid:durableId="699085334">
    <w:abstractNumId w:val="1"/>
  </w:num>
  <w:num w:numId="9" w16cid:durableId="897016765">
    <w:abstractNumId w:val="2"/>
  </w:num>
  <w:num w:numId="10" w16cid:durableId="997803728">
    <w:abstractNumId w:val="3"/>
  </w:num>
  <w:num w:numId="11" w16cid:durableId="659700922">
    <w:abstractNumId w:val="8"/>
  </w:num>
  <w:num w:numId="12" w16cid:durableId="1621643846">
    <w:abstractNumId w:val="23"/>
  </w:num>
  <w:num w:numId="13" w16cid:durableId="877468067">
    <w:abstractNumId w:val="22"/>
  </w:num>
  <w:num w:numId="14" w16cid:durableId="351613157">
    <w:abstractNumId w:val="21"/>
  </w:num>
  <w:num w:numId="15" w16cid:durableId="1823111496">
    <w:abstractNumId w:val="20"/>
  </w:num>
  <w:num w:numId="16" w16cid:durableId="999314728">
    <w:abstractNumId w:val="14"/>
  </w:num>
  <w:num w:numId="17" w16cid:durableId="701825539">
    <w:abstractNumId w:val="15"/>
  </w:num>
  <w:num w:numId="18" w16cid:durableId="1250387188">
    <w:abstractNumId w:val="25"/>
  </w:num>
  <w:num w:numId="19" w16cid:durableId="2043246064">
    <w:abstractNumId w:val="19"/>
  </w:num>
  <w:num w:numId="20" w16cid:durableId="2125533827">
    <w:abstractNumId w:val="24"/>
  </w:num>
  <w:num w:numId="21" w16cid:durableId="1061708629">
    <w:abstractNumId w:val="12"/>
  </w:num>
  <w:num w:numId="22" w16cid:durableId="282346983">
    <w:abstractNumId w:val="16"/>
  </w:num>
  <w:num w:numId="23" w16cid:durableId="2125230968">
    <w:abstractNumId w:val="18"/>
  </w:num>
  <w:num w:numId="24" w16cid:durableId="1026252408">
    <w:abstractNumId w:val="11"/>
  </w:num>
  <w:num w:numId="25" w16cid:durableId="1380282970">
    <w:abstractNumId w:val="17"/>
  </w:num>
  <w:num w:numId="26" w16cid:durableId="68821596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7DAB"/>
    <w:rsid w:val="002E2E26"/>
    <w:rsid w:val="004064A9"/>
    <w:rsid w:val="00597DAB"/>
    <w:rsid w:val="0061783E"/>
    <w:rsid w:val="008F5A1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B2C6E"/>
  <w15:docId w15:val="{03A8D959-E599-4EA9-8CDD-8C5BF5C27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137D8"/>
    <w:pPr>
      <w:keepNext/>
      <w:jc w:val="center"/>
    </w:pPr>
  </w:style>
  <w:style w:type="paragraph" w:customStyle="1" w:styleId="ImageCaption">
    <w:name w:val="Image Caption"/>
    <w:basedOn w:val="Caption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9137D8"/>
    <w:rPr>
      <w:color w:val="C00000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footer" Target="footer1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oter" Target="footer6.xml"/><Relationship Id="rId10" Type="http://schemas.openxmlformats.org/officeDocument/2006/relationships/footer" Target="footer4.xm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footer" Target="footer3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oter" Target="footer5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6</Pages>
  <Words>1511</Words>
  <Characters>8615</Characters>
  <Application>Microsoft Office Word</Application>
  <DocSecurity>0</DocSecurity>
  <Lines>71</Lines>
  <Paragraphs>2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 and Figures</dc:title>
  <dc:creator>Byron C Jaeger</dc:creator>
  <cp:keywords/>
  <cp:lastModifiedBy>Byron C Jaeger</cp:lastModifiedBy>
  <cp:revision>4</cp:revision>
  <dcterms:created xsi:type="dcterms:W3CDTF">2022-09-28T23:20:00Z</dcterms:created>
  <dcterms:modified xsi:type="dcterms:W3CDTF">2022-09-28T2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